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FC6FF" w14:textId="77777777" w:rsidR="00FE752E" w:rsidRDefault="00FE752E" w:rsidP="00FE752E"/>
    <w:p w14:paraId="10922032" w14:textId="00BBD074" w:rsidR="00FE752E" w:rsidRDefault="00FE752E" w:rsidP="00FE752E">
      <w:pPr>
        <w:jc w:val="center"/>
        <w:rPr>
          <w:b/>
          <w:bCs/>
        </w:rPr>
      </w:pPr>
      <w:r>
        <w:rPr>
          <w:b/>
          <w:bCs/>
        </w:rPr>
        <w:t>Lakbay: A Three-Dimensional Game About Driving Fundamentals and Road Courtesy and Safety of Gear-1 Driving School</w:t>
      </w:r>
    </w:p>
    <w:p w14:paraId="4038A05F" w14:textId="576D3920" w:rsidR="00FE752E" w:rsidRDefault="00FE752E" w:rsidP="00FE752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4"/>
        <w:gridCol w:w="4319"/>
        <w:gridCol w:w="987"/>
        <w:gridCol w:w="2106"/>
      </w:tblGrid>
      <w:tr w:rsidR="00FE752E" w14:paraId="71939F72" w14:textId="77777777" w:rsidTr="00FE752E">
        <w:tc>
          <w:tcPr>
            <w:tcW w:w="1615" w:type="dxa"/>
          </w:tcPr>
          <w:p w14:paraId="7E4840AE" w14:textId="4EADFF0E" w:rsidR="00FE752E" w:rsidRPr="00FE752E" w:rsidRDefault="00FE752E" w:rsidP="00FE752E">
            <w:pPr>
              <w:jc w:val="right"/>
              <w:rPr>
                <w:b/>
                <w:bCs/>
              </w:rPr>
            </w:pPr>
            <w:r w:rsidRPr="00FE752E">
              <w:rPr>
                <w:b/>
                <w:bCs/>
              </w:rPr>
              <w:t>Name: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14:paraId="34E658D8" w14:textId="164315C0" w:rsidR="00FE752E" w:rsidRDefault="00FE752E" w:rsidP="00FE752E">
            <w:pPr>
              <w:jc w:val="left"/>
            </w:pPr>
            <w:r>
              <w:t>Darwin Lacanilao Atayde</w:t>
            </w:r>
          </w:p>
        </w:tc>
        <w:tc>
          <w:tcPr>
            <w:tcW w:w="974" w:type="dxa"/>
          </w:tcPr>
          <w:p w14:paraId="03EB13D7" w14:textId="66267461" w:rsidR="00FE752E" w:rsidRPr="00FE752E" w:rsidRDefault="00FE752E" w:rsidP="00FE752E">
            <w:pPr>
              <w:jc w:val="right"/>
              <w:rPr>
                <w:b/>
                <w:bCs/>
              </w:rPr>
            </w:pPr>
            <w:r w:rsidRPr="00FE752E">
              <w:rPr>
                <w:b/>
                <w:bCs/>
              </w:rPr>
              <w:t>Gender</w:t>
            </w:r>
          </w:p>
        </w:tc>
        <w:tc>
          <w:tcPr>
            <w:tcW w:w="2107" w:type="dxa"/>
            <w:tcBorders>
              <w:bottom w:val="single" w:sz="4" w:space="0" w:color="auto"/>
            </w:tcBorders>
          </w:tcPr>
          <w:p w14:paraId="6C64C983" w14:textId="58FF4877" w:rsidR="00FE752E" w:rsidRDefault="00FE752E" w:rsidP="00FE752E">
            <w:pPr>
              <w:jc w:val="left"/>
            </w:pPr>
            <w:r>
              <w:t>Male</w:t>
            </w:r>
          </w:p>
        </w:tc>
      </w:tr>
      <w:tr w:rsidR="00FE752E" w14:paraId="50E9B567" w14:textId="77777777" w:rsidTr="00FE752E">
        <w:tc>
          <w:tcPr>
            <w:tcW w:w="1615" w:type="dxa"/>
          </w:tcPr>
          <w:p w14:paraId="3A4DDD59" w14:textId="2C86E939" w:rsidR="00FE752E" w:rsidRPr="00FE752E" w:rsidRDefault="00FE752E" w:rsidP="00FE752E">
            <w:pPr>
              <w:jc w:val="right"/>
              <w:rPr>
                <w:b/>
                <w:bCs/>
              </w:rPr>
            </w:pPr>
            <w:r w:rsidRPr="00FE752E">
              <w:rPr>
                <w:b/>
                <w:bCs/>
              </w:rPr>
              <w:t>Job Position:</w:t>
            </w: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</w:tcPr>
          <w:p w14:paraId="58315FFE" w14:textId="29F348F0" w:rsidR="00FE752E" w:rsidRDefault="00FE752E" w:rsidP="00FE752E">
            <w:pPr>
              <w:jc w:val="left"/>
            </w:pPr>
            <w:r>
              <w:t>Instructor/Lecturer/Office Registrar</w:t>
            </w:r>
          </w:p>
        </w:tc>
        <w:tc>
          <w:tcPr>
            <w:tcW w:w="974" w:type="dxa"/>
          </w:tcPr>
          <w:p w14:paraId="793C8A1B" w14:textId="3FC809A3" w:rsidR="00FE752E" w:rsidRPr="00FE752E" w:rsidRDefault="00FE752E" w:rsidP="00FE752E">
            <w:pPr>
              <w:jc w:val="right"/>
              <w:rPr>
                <w:b/>
                <w:bCs/>
              </w:rPr>
            </w:pPr>
            <w:r w:rsidRPr="00FE752E">
              <w:rPr>
                <w:b/>
                <w:bCs/>
              </w:rPr>
              <w:t>Date:</w:t>
            </w:r>
          </w:p>
        </w:tc>
        <w:tc>
          <w:tcPr>
            <w:tcW w:w="2107" w:type="dxa"/>
            <w:tcBorders>
              <w:top w:val="single" w:sz="4" w:space="0" w:color="auto"/>
              <w:bottom w:val="single" w:sz="4" w:space="0" w:color="auto"/>
            </w:tcBorders>
          </w:tcPr>
          <w:p w14:paraId="228B3129" w14:textId="0419AD5C" w:rsidR="00FE752E" w:rsidRDefault="00FE752E" w:rsidP="00FE752E">
            <w:pPr>
              <w:jc w:val="left"/>
            </w:pPr>
            <w:r>
              <w:t>May 14, 202</w:t>
            </w:r>
            <w:r w:rsidR="006454DC">
              <w:t>2</w:t>
            </w:r>
          </w:p>
        </w:tc>
      </w:tr>
    </w:tbl>
    <w:p w14:paraId="09FB39EE" w14:textId="77777777" w:rsidR="00FE752E" w:rsidRDefault="00FE752E" w:rsidP="00FE752E">
      <w:pPr>
        <w:rPr>
          <w:rFonts w:eastAsia="Batang"/>
          <w:lang w:val="en-US" w:eastAsia="ko-KR"/>
        </w:rPr>
      </w:pPr>
    </w:p>
    <w:p w14:paraId="05EA03E1" w14:textId="0B65DE9D" w:rsidR="00FE752E" w:rsidRDefault="00FE752E" w:rsidP="00FE752E">
      <w:pPr>
        <w:pStyle w:val="Heading1"/>
      </w:pPr>
      <w:r>
        <w:t>INTERVIEW</w:t>
      </w:r>
      <w:r w:rsidR="00DE69FF">
        <w:t xml:space="preserve"> </w:t>
      </w:r>
      <w:r>
        <w:t>REPORT</w:t>
      </w:r>
    </w:p>
    <w:p w14:paraId="7DA38CDA" w14:textId="77777777" w:rsidR="00FE752E" w:rsidRDefault="00FE752E" w:rsidP="00FE752E">
      <w:pPr>
        <w:rPr>
          <w:b/>
          <w:bCs/>
        </w:rPr>
      </w:pPr>
    </w:p>
    <w:p w14:paraId="065F774B" w14:textId="77777777" w:rsidR="00FE752E" w:rsidRDefault="00FE752E" w:rsidP="00FE752E">
      <w:pPr>
        <w:rPr>
          <w:b/>
          <w:bCs/>
        </w:rPr>
      </w:pPr>
      <w:r>
        <w:rPr>
          <w:b/>
          <w:bCs/>
        </w:rPr>
        <w:t>Interviewers:</w:t>
      </w:r>
    </w:p>
    <w:p w14:paraId="17702189" w14:textId="77777777" w:rsidR="00FE752E" w:rsidRDefault="00FE752E" w:rsidP="00FE752E">
      <w:pPr>
        <w:numPr>
          <w:ilvl w:val="0"/>
          <w:numId w:val="4"/>
        </w:numPr>
        <w:rPr>
          <w:rFonts w:eastAsia="Calibri"/>
        </w:rPr>
      </w:pPr>
      <w:r>
        <w:t>Defacto, Hannie May Gabasa</w:t>
      </w:r>
    </w:p>
    <w:p w14:paraId="43C33B78" w14:textId="77777777" w:rsidR="00FE752E" w:rsidRDefault="00FE752E" w:rsidP="00FE752E">
      <w:pPr>
        <w:numPr>
          <w:ilvl w:val="0"/>
          <w:numId w:val="4"/>
        </w:numPr>
        <w:jc w:val="left"/>
        <w:rPr>
          <w:rFonts w:eastAsia="Calibri"/>
        </w:rPr>
      </w:pPr>
      <w:r>
        <w:t>Consuelo, John Paul Ruado</w:t>
      </w:r>
    </w:p>
    <w:p w14:paraId="33CD3500" w14:textId="77777777" w:rsidR="00FE752E" w:rsidRDefault="00FE752E" w:rsidP="00FE752E">
      <w:pPr>
        <w:rPr>
          <w:rFonts w:ascii="Times New Roman" w:eastAsia="Batang" w:hAnsi="Times New Roman"/>
        </w:rPr>
      </w:pPr>
    </w:p>
    <w:p w14:paraId="627702A3" w14:textId="77777777" w:rsidR="00FE752E" w:rsidRDefault="00FE752E" w:rsidP="00FE752E">
      <w:pPr>
        <w:rPr>
          <w:b/>
          <w:bCs/>
        </w:rPr>
      </w:pPr>
      <w:r>
        <w:rPr>
          <w:b/>
          <w:bCs/>
        </w:rPr>
        <w:t>Objectives:</w:t>
      </w:r>
    </w:p>
    <w:p w14:paraId="0AAD058E" w14:textId="20FA7C02" w:rsidR="00FE752E" w:rsidRDefault="006454DC" w:rsidP="00FE752E">
      <w:pPr>
        <w:numPr>
          <w:ilvl w:val="0"/>
          <w:numId w:val="4"/>
        </w:numPr>
      </w:pPr>
      <w:r>
        <w:t>A follow-up interview and consultation of the system.</w:t>
      </w:r>
    </w:p>
    <w:p w14:paraId="2ABAC000" w14:textId="77777777" w:rsidR="00FE752E" w:rsidRDefault="00FE752E" w:rsidP="00FE752E"/>
    <w:p w14:paraId="5964884E" w14:textId="2624EBC3" w:rsidR="00FE752E" w:rsidRDefault="00FE752E" w:rsidP="00FE752E">
      <w:r>
        <w:rPr>
          <w:b/>
          <w:bCs/>
        </w:rPr>
        <w:t>Interviewer:</w:t>
      </w:r>
      <w:r>
        <w:t xml:space="preserve"> </w:t>
      </w:r>
      <w:r w:rsidR="0070616C" w:rsidRPr="0070616C">
        <w:t xml:space="preserve">What is the passing score for the theoretical driving course (TDC) exam for both professional and non-professional driver’s license </w:t>
      </w:r>
      <w:r w:rsidR="0070616C">
        <w:t>applications</w:t>
      </w:r>
      <w:r w:rsidR="0070616C" w:rsidRPr="0070616C">
        <w:t>.</w:t>
      </w:r>
    </w:p>
    <w:p w14:paraId="00CDFD0B" w14:textId="0CE59A7D" w:rsidR="00FE752E" w:rsidRDefault="00FE752E" w:rsidP="00FE752E">
      <w:r>
        <w:rPr>
          <w:b/>
        </w:rPr>
        <w:t xml:space="preserve">Interviewee: </w:t>
      </w:r>
      <w:r w:rsidR="0070616C" w:rsidRPr="0070616C">
        <w:t>80% of the total number of questions.</w:t>
      </w:r>
      <w:r>
        <w:t xml:space="preserve"> </w:t>
      </w:r>
    </w:p>
    <w:p w14:paraId="79714744" w14:textId="77777777" w:rsidR="00FE752E" w:rsidRDefault="00FE752E" w:rsidP="00FE752E"/>
    <w:p w14:paraId="09C7E55B" w14:textId="619C47D0" w:rsidR="00FE752E" w:rsidRDefault="00FE752E" w:rsidP="00FE752E">
      <w:r>
        <w:rPr>
          <w:b/>
        </w:rPr>
        <w:t>Interviewer:</w:t>
      </w:r>
      <w:r>
        <w:t xml:space="preserve"> </w:t>
      </w:r>
      <w:r w:rsidR="0070616C" w:rsidRPr="0070616C">
        <w:t>What type of transmission is used in taking Practical Driving Course (PDC)?</w:t>
      </w:r>
    </w:p>
    <w:p w14:paraId="7BDBC905" w14:textId="5EBED751" w:rsidR="00FE752E" w:rsidRDefault="00FE752E" w:rsidP="0070616C">
      <w:r>
        <w:rPr>
          <w:b/>
        </w:rPr>
        <w:t xml:space="preserve">Interviewee: </w:t>
      </w:r>
      <w:r w:rsidR="0070616C" w:rsidRPr="0070616C">
        <w:t>It depends on the student if they want to enroll for Automatic or Manual transmission.</w:t>
      </w:r>
    </w:p>
    <w:p w14:paraId="39BBCD43" w14:textId="77777777" w:rsidR="00FE752E" w:rsidRDefault="00FE752E" w:rsidP="00FE752E"/>
    <w:p w14:paraId="74BE5456" w14:textId="61B102A1" w:rsidR="00FE752E" w:rsidRDefault="00FE752E" w:rsidP="00FE752E">
      <w:r>
        <w:rPr>
          <w:b/>
        </w:rPr>
        <w:t>Interviewer:</w:t>
      </w:r>
      <w:r>
        <w:t xml:space="preserve"> </w:t>
      </w:r>
      <w:r w:rsidR="008F2DCB" w:rsidRPr="008F2DCB">
        <w:t>As an instructor/assessor how will you arrange the following missions?</w:t>
      </w:r>
    </w:p>
    <w:p w14:paraId="44B64EA5" w14:textId="3AB31CE2" w:rsidR="00FE752E" w:rsidRDefault="00FE752E" w:rsidP="00FE752E">
      <w:pPr>
        <w:rPr>
          <w:b/>
        </w:rPr>
      </w:pPr>
      <w:r>
        <w:rPr>
          <w:b/>
        </w:rPr>
        <w:t>Interviewee:</w:t>
      </w:r>
    </w:p>
    <w:p w14:paraId="0467DC4D" w14:textId="1FAA76DA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BLOWBAGETS</w:t>
      </w:r>
    </w:p>
    <w:p w14:paraId="699E39F9" w14:textId="01A2FDEB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Traffic Signal Rules</w:t>
      </w:r>
    </w:p>
    <w:p w14:paraId="64F3DC16" w14:textId="3C442936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Right of Way</w:t>
      </w:r>
    </w:p>
    <w:p w14:paraId="1DEDE272" w14:textId="77AF02B3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Three-Point Turn</w:t>
      </w:r>
    </w:p>
    <w:p w14:paraId="10078896" w14:textId="0E3617DD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Tailgating</w:t>
      </w:r>
    </w:p>
    <w:p w14:paraId="4C3E3FCB" w14:textId="5B3B42D7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Perpendicular Parking</w:t>
      </w:r>
    </w:p>
    <w:p w14:paraId="0B802BB8" w14:textId="73C0DCC7" w:rsid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Back-In Angle Parking</w:t>
      </w:r>
    </w:p>
    <w:p w14:paraId="48E2B474" w14:textId="60741591" w:rsidR="00CA1DA5" w:rsidRPr="00CA1DA5" w:rsidRDefault="00CA1DA5" w:rsidP="00CA1DA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Parallel Parking</w:t>
      </w:r>
    </w:p>
    <w:p w14:paraId="20F3DCE5" w14:textId="77777777" w:rsidR="00FE752E" w:rsidRDefault="00FE752E" w:rsidP="00FE752E"/>
    <w:p w14:paraId="466E0592" w14:textId="1B80ECE9" w:rsidR="00FE752E" w:rsidRDefault="00FE752E" w:rsidP="00FE752E">
      <w:r>
        <w:rPr>
          <w:b/>
        </w:rPr>
        <w:t>Interviewer:</w:t>
      </w:r>
      <w:r>
        <w:t xml:space="preserve"> </w:t>
      </w:r>
      <w:r w:rsidR="002237A9" w:rsidRPr="002237A9">
        <w:t xml:space="preserve">What are the controls of </w:t>
      </w:r>
      <w:r w:rsidR="002237A9">
        <w:t xml:space="preserve">the </w:t>
      </w:r>
      <w:r w:rsidR="002237A9" w:rsidRPr="002237A9">
        <w:t xml:space="preserve">automatic transmission, </w:t>
      </w:r>
      <w:r w:rsidR="002237A9">
        <w:t xml:space="preserve">and </w:t>
      </w:r>
      <w:r w:rsidR="002237A9" w:rsidRPr="002237A9">
        <w:t>manual transmission, and what are their differences?</w:t>
      </w:r>
    </w:p>
    <w:p w14:paraId="05D89DB7" w14:textId="05CFF5B0" w:rsidR="00FE752E" w:rsidRDefault="00FE752E" w:rsidP="00FE752E">
      <w:pPr>
        <w:rPr>
          <w:b/>
        </w:rPr>
      </w:pPr>
      <w:r>
        <w:rPr>
          <w:b/>
        </w:rPr>
        <w:t>Interviewe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2999"/>
        <w:gridCol w:w="2997"/>
      </w:tblGrid>
      <w:tr w:rsidR="009E60D4" w14:paraId="377FCCD9" w14:textId="77777777" w:rsidTr="009E60D4">
        <w:tc>
          <w:tcPr>
            <w:tcW w:w="3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3DA2D" w14:textId="5A1DD881" w:rsidR="002237A9" w:rsidRDefault="002237A9" w:rsidP="00FE4FF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/>
                <w:b/>
              </w:rPr>
              <w:t>Transmission</w:t>
            </w: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5CCBD" w14:textId="2C6CF062" w:rsidR="002237A9" w:rsidRDefault="009E60D4" w:rsidP="00FE4FFB">
            <w:pPr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Controls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20B6" w14:textId="47C8D20E" w:rsidR="002237A9" w:rsidRDefault="009E60D4" w:rsidP="00FE4FFB">
            <w:pPr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Additional Notes</w:t>
            </w:r>
          </w:p>
        </w:tc>
      </w:tr>
      <w:tr w:rsidR="009E60D4" w14:paraId="2F907A6F" w14:textId="77777777" w:rsidTr="009E60D4">
        <w:tc>
          <w:tcPr>
            <w:tcW w:w="3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26C6F" w14:textId="246A1DE2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Automatic</w:t>
            </w: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6C2BA" w14:textId="5D4A91C8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Brakes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42B1" w14:textId="4282163F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Has 2 Pedals</w:t>
            </w:r>
          </w:p>
        </w:tc>
      </w:tr>
      <w:tr w:rsidR="009E60D4" w14:paraId="68BCFA20" w14:textId="77777777" w:rsidTr="009E60D4">
        <w:tc>
          <w:tcPr>
            <w:tcW w:w="30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B5D102" w14:textId="760D69AE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02E04" w14:textId="2DC7ADE0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Accelerator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225B3" w14:textId="05036279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Less Shifting</w:t>
            </w:r>
          </w:p>
        </w:tc>
      </w:tr>
      <w:tr w:rsidR="009E60D4" w14:paraId="5ACCB7EE" w14:textId="77777777" w:rsidTr="009E60D4">
        <w:tc>
          <w:tcPr>
            <w:tcW w:w="30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D47D02" w14:textId="39525BDA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C9855" w14:textId="1A21D79E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Shifter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CD038" w14:textId="7B9C26BA" w:rsidR="009E60D4" w:rsidRDefault="009E60D4" w:rsidP="00FE4FFB">
            <w:pPr>
              <w:jc w:val="left"/>
              <w:rPr>
                <w:rFonts w:eastAsia="Calibri"/>
              </w:rPr>
            </w:pPr>
          </w:p>
        </w:tc>
      </w:tr>
      <w:tr w:rsidR="009E60D4" w14:paraId="7BB78BC7" w14:textId="77777777" w:rsidTr="009E60D4">
        <w:tc>
          <w:tcPr>
            <w:tcW w:w="3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8F928" w14:textId="141D80CB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6041" w14:textId="0BFD59EB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Handbrake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66AA" w14:textId="279A7F95" w:rsidR="009E60D4" w:rsidRDefault="009E60D4" w:rsidP="00FE4FFB">
            <w:pPr>
              <w:jc w:val="left"/>
              <w:rPr>
                <w:rFonts w:eastAsia="Calibri"/>
              </w:rPr>
            </w:pPr>
          </w:p>
        </w:tc>
      </w:tr>
      <w:tr w:rsidR="009E60D4" w14:paraId="49883AA6" w14:textId="77777777" w:rsidTr="009B3364">
        <w:tc>
          <w:tcPr>
            <w:tcW w:w="3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7A5398" w14:textId="558199D9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Manual</w:t>
            </w: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5C344" w14:textId="64BD0A34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Clutch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0C166" w14:textId="63E689C0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Has 3 Pedals</w:t>
            </w:r>
          </w:p>
        </w:tc>
      </w:tr>
      <w:tr w:rsidR="009E60D4" w14:paraId="116AB7D4" w14:textId="77777777" w:rsidTr="009B3364">
        <w:tc>
          <w:tcPr>
            <w:tcW w:w="30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3ECEEB" w14:textId="3E3E43E1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4D454" w14:textId="5422A32A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Brakes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274E1" w14:textId="6DE567F0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More Shifting</w:t>
            </w:r>
          </w:p>
        </w:tc>
      </w:tr>
      <w:tr w:rsidR="009E60D4" w14:paraId="0F280F6E" w14:textId="77777777" w:rsidTr="009B3364">
        <w:tc>
          <w:tcPr>
            <w:tcW w:w="30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FCD68E" w14:textId="77777777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003C4" w14:textId="4AB1170F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Accelerator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D4B8C" w14:textId="77777777" w:rsidR="009E60D4" w:rsidRDefault="009E60D4" w:rsidP="00FE4FFB">
            <w:pPr>
              <w:jc w:val="left"/>
              <w:rPr>
                <w:rFonts w:eastAsia="Calibri"/>
              </w:rPr>
            </w:pPr>
          </w:p>
        </w:tc>
      </w:tr>
      <w:tr w:rsidR="009E60D4" w14:paraId="78008B80" w14:textId="77777777" w:rsidTr="009B3364">
        <w:tc>
          <w:tcPr>
            <w:tcW w:w="302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8EC5C3" w14:textId="77777777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5C10E" w14:textId="309CD3B4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Shifter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E944" w14:textId="77777777" w:rsidR="009E60D4" w:rsidRDefault="009E60D4" w:rsidP="00FE4FFB">
            <w:pPr>
              <w:jc w:val="left"/>
              <w:rPr>
                <w:rFonts w:eastAsia="Calibri"/>
              </w:rPr>
            </w:pPr>
          </w:p>
        </w:tc>
      </w:tr>
      <w:tr w:rsidR="009E60D4" w14:paraId="6502AF2A" w14:textId="77777777" w:rsidTr="009B3364">
        <w:tc>
          <w:tcPr>
            <w:tcW w:w="3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6964F" w14:textId="77777777" w:rsidR="009E60D4" w:rsidRDefault="009E60D4" w:rsidP="00FE4FFB">
            <w:pPr>
              <w:jc w:val="left"/>
              <w:rPr>
                <w:rFonts w:eastAsia="Calibri"/>
              </w:rPr>
            </w:pP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3AD3" w14:textId="0BDA9C56" w:rsidR="009E60D4" w:rsidRDefault="009E60D4" w:rsidP="00FE4FFB">
            <w:pPr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>Handbrake</w:t>
            </w:r>
          </w:p>
        </w:tc>
        <w:tc>
          <w:tcPr>
            <w:tcW w:w="2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AA0AB" w14:textId="77777777" w:rsidR="009E60D4" w:rsidRDefault="009E60D4" w:rsidP="00FE4FFB">
            <w:pPr>
              <w:jc w:val="left"/>
              <w:rPr>
                <w:rFonts w:eastAsia="Calibri"/>
              </w:rPr>
            </w:pPr>
          </w:p>
        </w:tc>
      </w:tr>
    </w:tbl>
    <w:p w14:paraId="161125CD" w14:textId="77777777" w:rsidR="002237A9" w:rsidRDefault="002237A9" w:rsidP="00FE752E"/>
    <w:p w14:paraId="622729A1" w14:textId="77777777" w:rsidR="00FE752E" w:rsidRDefault="00FE752E" w:rsidP="00FE752E"/>
    <w:p w14:paraId="1374EF84" w14:textId="4CC58684" w:rsidR="00FE752E" w:rsidRDefault="00FE752E" w:rsidP="00FE752E">
      <w:r>
        <w:rPr>
          <w:b/>
        </w:rPr>
        <w:lastRenderedPageBreak/>
        <w:t>Interviewer:</w:t>
      </w:r>
      <w:r>
        <w:t xml:space="preserve"> </w:t>
      </w:r>
      <w:r w:rsidR="00F75A74" w:rsidRPr="00F75A74">
        <w:t xml:space="preserve">What is/are the difference/s </w:t>
      </w:r>
      <w:r w:rsidR="00320CE4">
        <w:t>between</w:t>
      </w:r>
      <w:r w:rsidR="00F75A74" w:rsidRPr="00F75A74">
        <w:t xml:space="preserve"> taking manual and automatic transmission in terms of licensing?</w:t>
      </w:r>
    </w:p>
    <w:p w14:paraId="08154F42" w14:textId="50159763" w:rsidR="00FE752E" w:rsidRDefault="00FE752E" w:rsidP="00FE752E">
      <w:r>
        <w:rPr>
          <w:b/>
        </w:rPr>
        <w:t xml:space="preserve">Interviewee: </w:t>
      </w:r>
      <w:r w:rsidR="00F75A74" w:rsidRPr="00F75A74">
        <w:t>When you take automatic transmission your license will only be applicable in driving automatic cars whilst when you take manual transmission you can both drive the automatic and manual cars.</w:t>
      </w:r>
    </w:p>
    <w:p w14:paraId="348E4236" w14:textId="77777777" w:rsidR="00FE752E" w:rsidRDefault="00FE752E" w:rsidP="00FE752E"/>
    <w:p w14:paraId="508EE40A" w14:textId="67B7191D" w:rsidR="00FE752E" w:rsidRDefault="00FE752E" w:rsidP="00FE752E">
      <w:r>
        <w:rPr>
          <w:b/>
        </w:rPr>
        <w:t>Interviewer:</w:t>
      </w:r>
      <w:r>
        <w:t xml:space="preserve"> </w:t>
      </w:r>
      <w:r w:rsidR="00320CE4" w:rsidRPr="00320CE4">
        <w:t xml:space="preserve">Does the assessor have a specific outline </w:t>
      </w:r>
      <w:r w:rsidR="00320CE4">
        <w:t>for</w:t>
      </w:r>
      <w:r w:rsidR="00320CE4" w:rsidRPr="00320CE4">
        <w:t xml:space="preserve"> conducting the assessment for </w:t>
      </w:r>
      <w:r w:rsidR="00320CE4">
        <w:t xml:space="preserve">the </w:t>
      </w:r>
      <w:r w:rsidR="00320CE4" w:rsidRPr="00320CE4">
        <w:t>practical driving course (PDC)?</w:t>
      </w:r>
    </w:p>
    <w:p w14:paraId="69F0D98F" w14:textId="6EE9C7D6" w:rsidR="00FE752E" w:rsidRDefault="00FE752E" w:rsidP="00320CE4">
      <w:r>
        <w:rPr>
          <w:b/>
        </w:rPr>
        <w:t xml:space="preserve">Interviewee: </w:t>
      </w:r>
      <w:r w:rsidR="00320CE4" w:rsidRPr="00320CE4">
        <w:t xml:space="preserve">Yes, we have but we follow it or not depending on the assessor and budget of the student or if they have </w:t>
      </w:r>
      <w:r w:rsidR="00A35618">
        <w:t xml:space="preserve">the </w:t>
      </w:r>
      <w:r w:rsidR="00320CE4" w:rsidRPr="00320CE4">
        <w:t>initial background on driving.</w:t>
      </w:r>
    </w:p>
    <w:p w14:paraId="57D738CF" w14:textId="77777777" w:rsidR="00FE752E" w:rsidRDefault="00FE752E" w:rsidP="00FE752E"/>
    <w:p w14:paraId="76AB52AF" w14:textId="4F3F5A62" w:rsidR="00FE752E" w:rsidRDefault="00FE752E" w:rsidP="00FE752E">
      <w:r>
        <w:rPr>
          <w:b/>
        </w:rPr>
        <w:t>Interviewer:</w:t>
      </w:r>
      <w:r>
        <w:t xml:space="preserve">  </w:t>
      </w:r>
      <w:r w:rsidR="00A35618" w:rsidRPr="00A35618">
        <w:t xml:space="preserve">Do you have a specific location when conducting the assessment for </w:t>
      </w:r>
      <w:r w:rsidR="00A35618">
        <w:t xml:space="preserve">the </w:t>
      </w:r>
      <w:r w:rsidR="00A35618" w:rsidRPr="00A35618">
        <w:t>practical driving course (PDC)?</w:t>
      </w:r>
    </w:p>
    <w:p w14:paraId="480FE9C1" w14:textId="39E2877D" w:rsidR="00FE752E" w:rsidRDefault="00FE752E" w:rsidP="00A35618">
      <w:r>
        <w:rPr>
          <w:b/>
        </w:rPr>
        <w:t xml:space="preserve">Interviewee: </w:t>
      </w:r>
      <w:r w:rsidR="00A35618" w:rsidRPr="00A35618">
        <w:t xml:space="preserve">Yes, we have a designated location, but it is in the other branch, </w:t>
      </w:r>
      <w:r w:rsidR="00A35618">
        <w:t>where</w:t>
      </w:r>
      <w:r w:rsidR="00A35618" w:rsidRPr="00A35618">
        <w:t xml:space="preserve"> we conduct our assessment </w:t>
      </w:r>
      <w:r w:rsidR="00A35618">
        <w:t>on</w:t>
      </w:r>
      <w:r w:rsidR="00A35618" w:rsidRPr="00A35618">
        <w:t xml:space="preserve"> the highway to introduce the student </w:t>
      </w:r>
      <w:r w:rsidR="00A35618">
        <w:t>to</w:t>
      </w:r>
      <w:r w:rsidR="00A35618" w:rsidRPr="00A35618">
        <w:t xml:space="preserve"> real-life situations when driving on the road</w:t>
      </w:r>
      <w:r w:rsidR="00A35618">
        <w:t>.</w:t>
      </w:r>
    </w:p>
    <w:p w14:paraId="25877C1D" w14:textId="2F99BA12" w:rsidR="00FE752E" w:rsidRDefault="00FE752E" w:rsidP="00FE752E"/>
    <w:p w14:paraId="2014A1CB" w14:textId="761D1761" w:rsidR="00407855" w:rsidRDefault="00407855" w:rsidP="00FE752E"/>
    <w:p w14:paraId="0D065F45" w14:textId="37841AC8" w:rsidR="00407855" w:rsidRDefault="00407855" w:rsidP="00FE752E"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985991D" wp14:editId="42EDD32F">
            <wp:simplePos x="0" y="0"/>
            <wp:positionH relativeFrom="column">
              <wp:posOffset>4523740</wp:posOffset>
            </wp:positionH>
            <wp:positionV relativeFrom="paragraph">
              <wp:posOffset>107397</wp:posOffset>
            </wp:positionV>
            <wp:extent cx="850900" cy="504825"/>
            <wp:effectExtent l="0" t="0" r="635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504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3C8D99" w14:textId="35997187" w:rsidR="00407855" w:rsidRDefault="00407855" w:rsidP="00FE752E"/>
    <w:p w14:paraId="5EE76293" w14:textId="09A9F088" w:rsidR="00FE752E" w:rsidRDefault="00FE752E" w:rsidP="00FE752E"/>
    <w:p w14:paraId="6DBD79AA" w14:textId="77777777" w:rsidR="00FE752E" w:rsidRDefault="00FE752E" w:rsidP="00FE752E">
      <w:pPr>
        <w:ind w:right="207"/>
        <w:jc w:val="right"/>
        <w:rPr>
          <w:b/>
        </w:rPr>
      </w:pPr>
      <w:r>
        <w:rPr>
          <w:b/>
        </w:rPr>
        <w:t>DARWIN L. ATAYDE</w:t>
      </w:r>
    </w:p>
    <w:p w14:paraId="6AB82185" w14:textId="616DCE3A" w:rsidR="00DB6998" w:rsidRPr="00FE752E" w:rsidRDefault="00FE752E" w:rsidP="00407855">
      <w:pPr>
        <w:jc w:val="right"/>
      </w:pPr>
      <w:r>
        <w:t>Signature of the Applicant</w:t>
      </w:r>
    </w:p>
    <w:sectPr w:rsidR="00DB6998" w:rsidRPr="00FE752E" w:rsidSect="009657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8FA62" w14:textId="77777777" w:rsidR="00CC0781" w:rsidRDefault="00CC0781" w:rsidP="008640C9">
      <w:r>
        <w:separator/>
      </w:r>
    </w:p>
  </w:endnote>
  <w:endnote w:type="continuationSeparator" w:id="0">
    <w:p w14:paraId="269341B3" w14:textId="77777777" w:rsidR="00CC0781" w:rsidRDefault="00CC0781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A192C" w14:textId="77777777" w:rsidR="00FE752E" w:rsidRDefault="00FE75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1F7FC" w14:textId="77777777" w:rsidR="00FE752E" w:rsidRDefault="00FE75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C88C2" w14:textId="77777777" w:rsidR="00FE752E" w:rsidRDefault="00FE75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324F5" w14:textId="77777777" w:rsidR="00CC0781" w:rsidRDefault="00CC0781" w:rsidP="008640C9">
      <w:r>
        <w:separator/>
      </w:r>
    </w:p>
  </w:footnote>
  <w:footnote w:type="continuationSeparator" w:id="0">
    <w:p w14:paraId="6CA3795D" w14:textId="77777777" w:rsidR="00CC0781" w:rsidRDefault="00CC0781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2934" w14:textId="77777777" w:rsidR="00FE752E" w:rsidRDefault="00FE75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7EA2F" w14:textId="77777777" w:rsidR="008640C9" w:rsidRDefault="008640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96571D" w14:paraId="6A3210B9" w14:textId="77777777" w:rsidTr="00FE4FFB">
      <w:tc>
        <w:tcPr>
          <w:tcW w:w="1105" w:type="pct"/>
          <w:vAlign w:val="center"/>
        </w:tcPr>
        <w:p w14:paraId="4403116B" w14:textId="77777777" w:rsidR="0096571D" w:rsidRDefault="0096571D" w:rsidP="0096571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1DB86A9E" wp14:editId="46DEE7F8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44C01914" w14:textId="77777777" w:rsidR="0096571D" w:rsidRPr="0046545D" w:rsidRDefault="0096571D" w:rsidP="0096571D">
          <w:pPr>
            <w:pStyle w:val="Header"/>
            <w:jc w:val="center"/>
          </w:pPr>
          <w:r w:rsidRPr="0046545D">
            <w:t>Republic of the Philippines</w:t>
          </w:r>
        </w:p>
        <w:p w14:paraId="188EDAA0" w14:textId="77777777" w:rsidR="0096571D" w:rsidRPr="0046545D" w:rsidRDefault="0096571D" w:rsidP="0096571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65F51B" w14:textId="77777777" w:rsidR="0096571D" w:rsidRPr="0046545D" w:rsidRDefault="0096571D" w:rsidP="0096571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5178E380" w14:textId="77777777" w:rsidR="0096571D" w:rsidRPr="0046545D" w:rsidRDefault="0096571D" w:rsidP="0096571D">
          <w:pPr>
            <w:pStyle w:val="Header"/>
            <w:jc w:val="center"/>
          </w:pPr>
          <w:r w:rsidRPr="0046545D">
            <w:t>SHIV, Molino VI, City of Bacoor</w:t>
          </w:r>
        </w:p>
        <w:p w14:paraId="25BC8569" w14:textId="77777777" w:rsidR="0096571D" w:rsidRDefault="0096571D" w:rsidP="0096571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C56D3CD" w14:textId="77777777" w:rsidR="0096571D" w:rsidRDefault="0096571D" w:rsidP="0096571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3A084454" w14:textId="77777777" w:rsidR="0096571D" w:rsidRDefault="0096571D" w:rsidP="0096571D">
          <w:pPr>
            <w:pStyle w:val="Header"/>
            <w:jc w:val="left"/>
          </w:pPr>
        </w:p>
      </w:tc>
    </w:tr>
  </w:tbl>
  <w:p w14:paraId="39AD0FA8" w14:textId="77777777" w:rsidR="00FE752E" w:rsidRDefault="00FE75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E711E"/>
    <w:multiLevelType w:val="hybridMultilevel"/>
    <w:tmpl w:val="623287F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61076"/>
    <w:multiLevelType w:val="hybridMultilevel"/>
    <w:tmpl w:val="3F24C528"/>
    <w:lvl w:ilvl="0" w:tplc="EC24A79A">
      <w:numFmt w:val="bullet"/>
      <w:lvlText w:val=""/>
      <w:lvlJc w:val="left"/>
      <w:pPr>
        <w:ind w:left="1080" w:hanging="360"/>
      </w:pPr>
      <w:rPr>
        <w:rFonts w:ascii="Symbol" w:eastAsia="Batang" w:hAnsi="Symbol" w:cs="Aria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qAUAjqqIUCwAAAA="/>
  </w:docVars>
  <w:rsids>
    <w:rsidRoot w:val="009E532C"/>
    <w:rsid w:val="00004A4B"/>
    <w:rsid w:val="00013E3E"/>
    <w:rsid w:val="000428D8"/>
    <w:rsid w:val="00082EAB"/>
    <w:rsid w:val="000923D8"/>
    <w:rsid w:val="00107459"/>
    <w:rsid w:val="001F2B13"/>
    <w:rsid w:val="001F7B75"/>
    <w:rsid w:val="00215963"/>
    <w:rsid w:val="002237A9"/>
    <w:rsid w:val="00225669"/>
    <w:rsid w:val="002C1FF6"/>
    <w:rsid w:val="002E52CA"/>
    <w:rsid w:val="002F66F2"/>
    <w:rsid w:val="00320CE4"/>
    <w:rsid w:val="003531B2"/>
    <w:rsid w:val="00382C72"/>
    <w:rsid w:val="003A6DE2"/>
    <w:rsid w:val="003C7BC0"/>
    <w:rsid w:val="003E0E03"/>
    <w:rsid w:val="00407855"/>
    <w:rsid w:val="00485435"/>
    <w:rsid w:val="004860CE"/>
    <w:rsid w:val="004C127F"/>
    <w:rsid w:val="004C19EC"/>
    <w:rsid w:val="004D119D"/>
    <w:rsid w:val="00541667"/>
    <w:rsid w:val="00576368"/>
    <w:rsid w:val="005B6645"/>
    <w:rsid w:val="005C5950"/>
    <w:rsid w:val="00601688"/>
    <w:rsid w:val="006229B1"/>
    <w:rsid w:val="006454DC"/>
    <w:rsid w:val="006C2318"/>
    <w:rsid w:val="006E0B59"/>
    <w:rsid w:val="0070616C"/>
    <w:rsid w:val="0073396B"/>
    <w:rsid w:val="00734D92"/>
    <w:rsid w:val="00754F40"/>
    <w:rsid w:val="0076053C"/>
    <w:rsid w:val="00764506"/>
    <w:rsid w:val="007C0983"/>
    <w:rsid w:val="007C0F95"/>
    <w:rsid w:val="00802E3E"/>
    <w:rsid w:val="00812FA1"/>
    <w:rsid w:val="00850014"/>
    <w:rsid w:val="00855D0C"/>
    <w:rsid w:val="008640C9"/>
    <w:rsid w:val="008907BA"/>
    <w:rsid w:val="008F2DCB"/>
    <w:rsid w:val="008F348C"/>
    <w:rsid w:val="0091259F"/>
    <w:rsid w:val="00923695"/>
    <w:rsid w:val="00954488"/>
    <w:rsid w:val="0096571D"/>
    <w:rsid w:val="009E0FA9"/>
    <w:rsid w:val="009E1419"/>
    <w:rsid w:val="009E532C"/>
    <w:rsid w:val="009E60D4"/>
    <w:rsid w:val="00A01B66"/>
    <w:rsid w:val="00A26EC8"/>
    <w:rsid w:val="00A30DFF"/>
    <w:rsid w:val="00A35618"/>
    <w:rsid w:val="00A43846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1DA5"/>
    <w:rsid w:val="00CA68DD"/>
    <w:rsid w:val="00CC0781"/>
    <w:rsid w:val="00CC2D85"/>
    <w:rsid w:val="00CC5399"/>
    <w:rsid w:val="00D054DE"/>
    <w:rsid w:val="00D05E6E"/>
    <w:rsid w:val="00D7371F"/>
    <w:rsid w:val="00DB6998"/>
    <w:rsid w:val="00DE69FF"/>
    <w:rsid w:val="00DF0D5C"/>
    <w:rsid w:val="00E218EE"/>
    <w:rsid w:val="00E22B1D"/>
    <w:rsid w:val="00E33831"/>
    <w:rsid w:val="00E6441D"/>
    <w:rsid w:val="00F36AC8"/>
    <w:rsid w:val="00F62AED"/>
    <w:rsid w:val="00F67C7F"/>
    <w:rsid w:val="00F75A74"/>
    <w:rsid w:val="00FA23CA"/>
    <w:rsid w:val="00FA2480"/>
    <w:rsid w:val="00FE1BED"/>
    <w:rsid w:val="00FE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6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48</Words>
  <Characters>1988</Characters>
  <Application>Microsoft Office Word</Application>
  <DocSecurity>0</DocSecurity>
  <Lines>16</Lines>
  <Paragraphs>4</Paragraphs>
  <ScaleCrop>false</ScaleCrop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11</cp:revision>
  <cp:lastPrinted>2022-05-17T13:58:00Z</cp:lastPrinted>
  <dcterms:created xsi:type="dcterms:W3CDTF">2022-05-17T14:00:00Z</dcterms:created>
  <dcterms:modified xsi:type="dcterms:W3CDTF">2022-05-17T14:52:00Z</dcterms:modified>
</cp:coreProperties>
</file>